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proofErr w:type="gramStart"/>
      <w:r w:rsidR="006A06DF">
        <w:rPr>
          <w:rFonts w:ascii="Arial" w:hAnsi="Arial" w:cs="Arial"/>
          <w:sz w:val="24"/>
        </w:rPr>
        <w:t>The</w:t>
      </w:r>
      <w:proofErr w:type="gramEnd"/>
      <w:r w:rsidR="006A06D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27E95086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  <w:bookmarkStart w:id="0" w:name="_GoBack"/>
      <w:bookmarkEnd w:id="0"/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0C7849BD" w:rsidR="007971F4" w:rsidRPr="0051659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DF9FB8" w14:textId="77777777" w:rsidR="008E2D32" w:rsidRDefault="008E2D32" w:rsidP="00C7713F">
      <w:pPr>
        <w:spacing w:after="0" w:line="240" w:lineRule="auto"/>
      </w:pPr>
      <w:r>
        <w:separator/>
      </w:r>
    </w:p>
  </w:endnote>
  <w:endnote w:type="continuationSeparator" w:id="0">
    <w:p w14:paraId="0F6865B2" w14:textId="77777777" w:rsidR="008E2D32" w:rsidRDefault="008E2D3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1F4FEE" w14:textId="77777777" w:rsidR="008E2D32" w:rsidRDefault="008E2D32" w:rsidP="00C7713F">
      <w:pPr>
        <w:spacing w:after="0" w:line="240" w:lineRule="auto"/>
      </w:pPr>
      <w:r>
        <w:separator/>
      </w:r>
    </w:p>
  </w:footnote>
  <w:footnote w:type="continuationSeparator" w:id="0">
    <w:p w14:paraId="763624D0" w14:textId="77777777" w:rsidR="008E2D32" w:rsidRDefault="008E2D3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01D6ED-B79C-4F35-9436-719D3C416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6</Pages>
  <Words>1837</Words>
  <Characters>1047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6</cp:revision>
  <cp:lastPrinted>2021-04-02T13:58:00Z</cp:lastPrinted>
  <dcterms:created xsi:type="dcterms:W3CDTF">2016-10-05T19:10:00Z</dcterms:created>
  <dcterms:modified xsi:type="dcterms:W3CDTF">2021-10-05T05:56:00Z</dcterms:modified>
</cp:coreProperties>
</file>